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 w:themeColor="background1"/>
  <w:body>
    <w:bookmarkStart w:id="0" w:name="_GoBack"/>
    <w:bookmarkEnd w:id="0"/>
    <w:p w14:paraId="66A04BDA" w14:textId="254318F3" w:rsidR="00E13CB4" w:rsidRDefault="00942AEF">
      <w:r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2DDB7EE3" wp14:editId="61AD8386">
                <wp:simplePos x="0" y="0"/>
                <wp:positionH relativeFrom="column">
                  <wp:posOffset>57636</wp:posOffset>
                </wp:positionH>
                <wp:positionV relativeFrom="paragraph">
                  <wp:posOffset>251272</wp:posOffset>
                </wp:positionV>
                <wp:extent cx="5604734" cy="16391"/>
                <wp:effectExtent l="0" t="0" r="34290" b="2222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04734" cy="16391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85000"/>
                              <a:lumOff val="1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line w14:anchorId="70CD6015" id="Straight Connector 4" o:spid="_x0000_s1026" style="position:absolute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55pt,19.8pt" to="445.85pt,2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" strokecolor="#272727 [2749]" strokeweight="1pt">
                <v:stroke joinstyle="miter"/>
              </v:line>
            </w:pict>
          </mc:Fallback>
        </mc:AlternateContent>
      </w:r>
      <w:r w:rsidR="00F069B8"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484E9D63" wp14:editId="5DD71543">
                <wp:simplePos x="0" y="0"/>
                <wp:positionH relativeFrom="column">
                  <wp:posOffset>-426459</wp:posOffset>
                </wp:positionH>
                <wp:positionV relativeFrom="paragraph">
                  <wp:posOffset>-544793</wp:posOffset>
                </wp:positionV>
                <wp:extent cx="6610350" cy="956871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10350" cy="95687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2850A8" w14:textId="5CD1BA5E" w:rsidR="00AF217E" w:rsidRPr="00AF217E" w:rsidRDefault="009900A4" w:rsidP="00AF217E">
                            <w:pPr>
                              <w:spacing w:after="0"/>
                              <w:jc w:val="center"/>
                              <w:rPr>
                                <w:rFonts w:ascii="Zona Pro Bold" w:hAnsi="Zona Pro Bold"/>
                                <w:color w:val="262626" w:themeColor="text1" w:themeTint="D9"/>
                                <w:sz w:val="34"/>
                                <w:szCs w:val="34"/>
                              </w:rPr>
                            </w:pPr>
                            <w:r w:rsidRPr="00AF217E">
                              <w:rPr>
                                <w:rFonts w:ascii="Zona Pro Bold" w:hAnsi="Zona Pro Bold"/>
                                <w:color w:val="262626" w:themeColor="text1" w:themeTint="D9"/>
                                <w:sz w:val="34"/>
                                <w:szCs w:val="34"/>
                              </w:rPr>
                              <w:t>S</w:t>
                            </w:r>
                            <w:r w:rsidR="00AF217E" w:rsidRPr="00AF217E">
                              <w:rPr>
                                <w:rFonts w:ascii="Zona Pro Bold" w:hAnsi="Zona Pro Bold"/>
                                <w:color w:val="262626" w:themeColor="text1" w:themeTint="D9"/>
                                <w:sz w:val="34"/>
                                <w:szCs w:val="34"/>
                              </w:rPr>
                              <w:t xml:space="preserve">chool of </w:t>
                            </w:r>
                            <w:r w:rsidRPr="00AF217E">
                              <w:rPr>
                                <w:rFonts w:ascii="Zona Pro Bold" w:hAnsi="Zona Pro Bold"/>
                                <w:color w:val="262626" w:themeColor="text1" w:themeTint="D9"/>
                                <w:sz w:val="34"/>
                                <w:szCs w:val="34"/>
                              </w:rPr>
                              <w:t>M</w:t>
                            </w:r>
                            <w:r w:rsidR="00AF217E" w:rsidRPr="00AF217E">
                              <w:rPr>
                                <w:rFonts w:ascii="Zona Pro Bold" w:hAnsi="Zona Pro Bold"/>
                                <w:color w:val="262626" w:themeColor="text1" w:themeTint="D9"/>
                                <w:sz w:val="34"/>
                                <w:szCs w:val="34"/>
                              </w:rPr>
                              <w:t xml:space="preserve">agic with </w:t>
                            </w:r>
                            <w:r w:rsidRPr="00AF217E">
                              <w:rPr>
                                <w:rFonts w:ascii="Zona Pro Bold" w:hAnsi="Zona Pro Bold"/>
                                <w:color w:val="262626" w:themeColor="text1" w:themeTint="D9"/>
                                <w:sz w:val="34"/>
                                <w:szCs w:val="34"/>
                              </w:rPr>
                              <w:t>I</w:t>
                            </w:r>
                            <w:r w:rsidR="00AF217E" w:rsidRPr="00AF217E">
                              <w:rPr>
                                <w:rFonts w:ascii="Zona Pro Bold" w:hAnsi="Zona Pro Bold"/>
                                <w:color w:val="262626" w:themeColor="text1" w:themeTint="D9"/>
                                <w:sz w:val="34"/>
                                <w:szCs w:val="34"/>
                              </w:rPr>
                              <w:t xml:space="preserve">nspiring </w:t>
                            </w:r>
                            <w:r w:rsidRPr="00AF217E">
                              <w:rPr>
                                <w:rFonts w:ascii="Zona Pro Bold" w:hAnsi="Zona Pro Bold"/>
                                <w:color w:val="262626" w:themeColor="text1" w:themeTint="D9"/>
                                <w:sz w:val="34"/>
                                <w:szCs w:val="34"/>
                              </w:rPr>
                              <w:t>L</w:t>
                            </w:r>
                            <w:r w:rsidR="00AF217E" w:rsidRPr="00AF217E">
                              <w:rPr>
                                <w:rFonts w:ascii="Zona Pro Bold" w:hAnsi="Zona Pro Bold"/>
                                <w:color w:val="262626" w:themeColor="text1" w:themeTint="D9"/>
                                <w:sz w:val="34"/>
                                <w:szCs w:val="34"/>
                              </w:rPr>
                              <w:t>earning Experiences</w:t>
                            </w:r>
                          </w:p>
                          <w:p w14:paraId="1FA7B1B9" w14:textId="19E4B60A" w:rsidR="00761E72" w:rsidRPr="00AF217E" w:rsidRDefault="009900A4" w:rsidP="00AF217E">
                            <w:pPr>
                              <w:spacing w:after="0"/>
                              <w:jc w:val="center"/>
                              <w:rPr>
                                <w:rFonts w:ascii="Zona Pro Bold" w:hAnsi="Zona Pro Bold"/>
                                <w:color w:val="262626" w:themeColor="text1" w:themeTint="D9"/>
                                <w:sz w:val="50"/>
                                <w:szCs w:val="40"/>
                              </w:rPr>
                            </w:pPr>
                            <w:r w:rsidRPr="00AF217E">
                              <w:rPr>
                                <w:rFonts w:ascii="Zona Pro Bold" w:hAnsi="Zona Pro Bold"/>
                                <w:color w:val="262626" w:themeColor="text1" w:themeTint="D9"/>
                                <w:sz w:val="50"/>
                                <w:szCs w:val="40"/>
                              </w:rPr>
                              <w:t>MOTIVATION</w:t>
                            </w:r>
                            <w:r w:rsidR="00F069B8" w:rsidRPr="00AF217E">
                              <w:rPr>
                                <w:rFonts w:ascii="Zona Pro Bold" w:hAnsi="Zona Pro Bold"/>
                                <w:color w:val="262626" w:themeColor="text1" w:themeTint="D9"/>
                                <w:sz w:val="50"/>
                                <w:szCs w:val="40"/>
                              </w:rPr>
                              <w:t xml:space="preserve"> LETT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type w14:anchorId="484E9D6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33.6pt;margin-top:-42.9pt;width:520.5pt;height:75.35pt;z-index:2517207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" filled="f" stroked="f">
                <v:textbox>
                  <w:txbxContent>
                    <w:p w14:paraId="762850A8" w14:textId="5CD1BA5E" w:rsidR="00AF217E" w:rsidRPr="00AF217E" w:rsidRDefault="009900A4" w:rsidP="00AF217E">
                      <w:pPr>
                        <w:spacing w:after="0"/>
                        <w:jc w:val="center"/>
                        <w:rPr>
                          <w:rFonts w:ascii="Zona Pro Bold" w:hAnsi="Zona Pro Bold"/>
                          <w:color w:val="262626" w:themeColor="text1" w:themeTint="D9"/>
                          <w:sz w:val="34"/>
                          <w:szCs w:val="34"/>
                        </w:rPr>
                      </w:pPr>
                      <w:r w:rsidRPr="00AF217E">
                        <w:rPr>
                          <w:rFonts w:ascii="Zona Pro Bold" w:hAnsi="Zona Pro Bold"/>
                          <w:color w:val="262626" w:themeColor="text1" w:themeTint="D9"/>
                          <w:sz w:val="34"/>
                          <w:szCs w:val="34"/>
                        </w:rPr>
                        <w:t>S</w:t>
                      </w:r>
                      <w:r w:rsidR="00AF217E" w:rsidRPr="00AF217E">
                        <w:rPr>
                          <w:rFonts w:ascii="Zona Pro Bold" w:hAnsi="Zona Pro Bold"/>
                          <w:color w:val="262626" w:themeColor="text1" w:themeTint="D9"/>
                          <w:sz w:val="34"/>
                          <w:szCs w:val="34"/>
                        </w:rPr>
                        <w:t xml:space="preserve">chool of </w:t>
                      </w:r>
                      <w:r w:rsidRPr="00AF217E">
                        <w:rPr>
                          <w:rFonts w:ascii="Zona Pro Bold" w:hAnsi="Zona Pro Bold"/>
                          <w:color w:val="262626" w:themeColor="text1" w:themeTint="D9"/>
                          <w:sz w:val="34"/>
                          <w:szCs w:val="34"/>
                        </w:rPr>
                        <w:t>M</w:t>
                      </w:r>
                      <w:r w:rsidR="00AF217E" w:rsidRPr="00AF217E">
                        <w:rPr>
                          <w:rFonts w:ascii="Zona Pro Bold" w:hAnsi="Zona Pro Bold"/>
                          <w:color w:val="262626" w:themeColor="text1" w:themeTint="D9"/>
                          <w:sz w:val="34"/>
                          <w:szCs w:val="34"/>
                        </w:rPr>
                        <w:t xml:space="preserve">agic with </w:t>
                      </w:r>
                      <w:r w:rsidRPr="00AF217E">
                        <w:rPr>
                          <w:rFonts w:ascii="Zona Pro Bold" w:hAnsi="Zona Pro Bold"/>
                          <w:color w:val="262626" w:themeColor="text1" w:themeTint="D9"/>
                          <w:sz w:val="34"/>
                          <w:szCs w:val="34"/>
                        </w:rPr>
                        <w:t>I</w:t>
                      </w:r>
                      <w:r w:rsidR="00AF217E" w:rsidRPr="00AF217E">
                        <w:rPr>
                          <w:rFonts w:ascii="Zona Pro Bold" w:hAnsi="Zona Pro Bold"/>
                          <w:color w:val="262626" w:themeColor="text1" w:themeTint="D9"/>
                          <w:sz w:val="34"/>
                          <w:szCs w:val="34"/>
                        </w:rPr>
                        <w:t xml:space="preserve">nspiring </w:t>
                      </w:r>
                      <w:r w:rsidRPr="00AF217E">
                        <w:rPr>
                          <w:rFonts w:ascii="Zona Pro Bold" w:hAnsi="Zona Pro Bold"/>
                          <w:color w:val="262626" w:themeColor="text1" w:themeTint="D9"/>
                          <w:sz w:val="34"/>
                          <w:szCs w:val="34"/>
                        </w:rPr>
                        <w:t>L</w:t>
                      </w:r>
                      <w:r w:rsidR="00AF217E" w:rsidRPr="00AF217E">
                        <w:rPr>
                          <w:rFonts w:ascii="Zona Pro Bold" w:hAnsi="Zona Pro Bold"/>
                          <w:color w:val="262626" w:themeColor="text1" w:themeTint="D9"/>
                          <w:sz w:val="34"/>
                          <w:szCs w:val="34"/>
                        </w:rPr>
                        <w:t>earning Experiences</w:t>
                      </w:r>
                    </w:p>
                    <w:p w14:paraId="1FA7B1B9" w14:textId="19E4B60A" w:rsidR="00761E72" w:rsidRPr="00AF217E" w:rsidRDefault="009900A4" w:rsidP="00AF217E">
                      <w:pPr>
                        <w:spacing w:after="0"/>
                        <w:jc w:val="center"/>
                        <w:rPr>
                          <w:rFonts w:ascii="Zona Pro Bold" w:hAnsi="Zona Pro Bold"/>
                          <w:color w:val="262626" w:themeColor="text1" w:themeTint="D9"/>
                          <w:sz w:val="50"/>
                          <w:szCs w:val="40"/>
                        </w:rPr>
                      </w:pPr>
                      <w:r w:rsidRPr="00AF217E">
                        <w:rPr>
                          <w:rFonts w:ascii="Zona Pro Bold" w:hAnsi="Zona Pro Bold"/>
                          <w:color w:val="262626" w:themeColor="text1" w:themeTint="D9"/>
                          <w:sz w:val="50"/>
                          <w:szCs w:val="40"/>
                        </w:rPr>
                        <w:t>MOTIVATION</w:t>
                      </w:r>
                      <w:r w:rsidR="00F069B8" w:rsidRPr="00AF217E">
                        <w:rPr>
                          <w:rFonts w:ascii="Zona Pro Bold" w:hAnsi="Zona Pro Bold"/>
                          <w:color w:val="262626" w:themeColor="text1" w:themeTint="D9"/>
                          <w:sz w:val="50"/>
                          <w:szCs w:val="40"/>
                        </w:rPr>
                        <w:t xml:space="preserve"> LETTER</w:t>
                      </w:r>
                    </w:p>
                  </w:txbxContent>
                </v:textbox>
              </v:shape>
            </w:pict>
          </mc:Fallback>
        </mc:AlternateContent>
      </w:r>
      <w:r w:rsidR="00C6467B"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515896" behindDoc="0" locked="0" layoutInCell="1" allowOverlap="1" wp14:anchorId="01EF1DAD" wp14:editId="185B3109">
                <wp:simplePos x="0" y="0"/>
                <wp:positionH relativeFrom="column">
                  <wp:posOffset>-930275</wp:posOffset>
                </wp:positionH>
                <wp:positionV relativeFrom="paragraph">
                  <wp:posOffset>-896130</wp:posOffset>
                </wp:positionV>
                <wp:extent cx="7667625" cy="1962150"/>
                <wp:effectExtent l="0" t="0" r="9525" b="0"/>
                <wp:wrapNone/>
                <wp:docPr id="51" name="Rectangl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67625" cy="196215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>
            <w:pict>
              <v:rect w14:anchorId="2F83E726" id="Rectangle 51" o:spid="_x0000_s1026" style="position:absolute;margin-left:-73.25pt;margin-top:-70.55pt;width:603.75pt;height:154.5pt;z-index:251515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" fillcolor="#92d050" stroked="f" strokeweight="1pt"/>
            </w:pict>
          </mc:Fallback>
        </mc:AlternateContent>
      </w:r>
      <w:r w:rsidR="00C31AE3"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802624" behindDoc="0" locked="0" layoutInCell="1" allowOverlap="1" wp14:anchorId="2BC1FF6F" wp14:editId="6BC8F0D7">
                <wp:simplePos x="0" y="0"/>
                <wp:positionH relativeFrom="column">
                  <wp:posOffset>3723005</wp:posOffset>
                </wp:positionH>
                <wp:positionV relativeFrom="paragraph">
                  <wp:posOffset>281305</wp:posOffset>
                </wp:positionV>
                <wp:extent cx="2058035" cy="426085"/>
                <wp:effectExtent l="0" t="0" r="0" b="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58035" cy="4260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13F4AC" w14:textId="46AC81C2" w:rsidR="00752CC8" w:rsidRDefault="007E5B35" w:rsidP="00752CC8">
                            <w:pPr>
                              <w:spacing w:after="0" w:line="240" w:lineRule="auto"/>
                              <w:rPr>
                                <w:rFonts w:ascii="Sen" w:hAnsi="Sen"/>
                                <w:color w:val="262626" w:themeColor="text1" w:themeTint="D9"/>
                                <w:spacing w:val="40"/>
                                <w:sz w:val="20"/>
                              </w:rPr>
                            </w:pPr>
                            <w:r>
                              <w:rPr>
                                <w:rFonts w:ascii="Sen" w:hAnsi="Sen"/>
                                <w:color w:val="262626" w:themeColor="text1" w:themeTint="D9"/>
                                <w:spacing w:val="40"/>
                                <w:sz w:val="20"/>
                              </w:rPr>
                              <w:t xml:space="preserve">Your </w:t>
                            </w:r>
                            <w:r w:rsidR="00073D7B">
                              <w:rPr>
                                <w:rFonts w:ascii="Sen" w:hAnsi="Sen"/>
                                <w:color w:val="262626" w:themeColor="text1" w:themeTint="D9"/>
                                <w:spacing w:val="40"/>
                                <w:sz w:val="20"/>
                              </w:rPr>
                              <w:t xml:space="preserve">MAGIC </w:t>
                            </w:r>
                            <w:r>
                              <w:rPr>
                                <w:rFonts w:ascii="Sen" w:hAnsi="Sen"/>
                                <w:color w:val="262626" w:themeColor="text1" w:themeTint="D9"/>
                                <w:spacing w:val="40"/>
                                <w:sz w:val="20"/>
                              </w:rPr>
                              <w:t xml:space="preserve">Address </w:t>
                            </w:r>
                          </w:p>
                          <w:p w14:paraId="3703DE50" w14:textId="1E1C2329" w:rsidR="00C31AE3" w:rsidRDefault="00C31AE3" w:rsidP="00C31AE3">
                            <w:pPr>
                              <w:spacing w:after="0" w:line="240" w:lineRule="auto"/>
                              <w:rPr>
                                <w:rFonts w:ascii="Sen" w:hAnsi="Sen"/>
                                <w:color w:val="262626" w:themeColor="text1" w:themeTint="D9"/>
                                <w:spacing w:val="40"/>
                                <w:sz w:val="20"/>
                              </w:rPr>
                            </w:pPr>
                            <w:r>
                              <w:rPr>
                                <w:rFonts w:ascii="Sen" w:hAnsi="Sen"/>
                                <w:color w:val="262626" w:themeColor="text1" w:themeTint="D9"/>
                                <w:spacing w:val="40"/>
                                <w:sz w:val="20"/>
                              </w:rPr>
                              <w:t>XXXXX</w:t>
                            </w:r>
                          </w:p>
                          <w:p w14:paraId="5021AD58" w14:textId="77777777" w:rsidR="00C31AE3" w:rsidRDefault="00C31AE3" w:rsidP="00C31AE3">
                            <w:pPr>
                              <w:spacing w:after="0" w:line="240" w:lineRule="auto"/>
                              <w:rPr>
                                <w:rFonts w:ascii="Sen" w:hAnsi="Sen"/>
                                <w:color w:val="262626" w:themeColor="text1" w:themeTint="D9"/>
                                <w:spacing w:val="40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2BC1FF6F" id="_x0000_s1027" type="#_x0000_t202" style="position:absolute;margin-left:293.15pt;margin-top:22.15pt;width:162.05pt;height:33.55pt;z-index:251802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" filled="f" stroked="f">
                <v:textbox>
                  <w:txbxContent>
                    <w:p w14:paraId="3B13F4AC" w14:textId="46AC81C2" w:rsidR="00752CC8" w:rsidRDefault="007E5B35" w:rsidP="00752CC8">
                      <w:pPr>
                        <w:spacing w:after="0" w:line="240" w:lineRule="auto"/>
                        <w:rPr>
                          <w:rFonts w:ascii="Sen" w:hAnsi="Sen"/>
                          <w:color w:val="262626" w:themeColor="text1" w:themeTint="D9"/>
                          <w:spacing w:val="40"/>
                          <w:sz w:val="20"/>
                        </w:rPr>
                      </w:pPr>
                      <w:r>
                        <w:rPr>
                          <w:rFonts w:ascii="Sen" w:hAnsi="Sen"/>
                          <w:color w:val="262626" w:themeColor="text1" w:themeTint="D9"/>
                          <w:spacing w:val="40"/>
                          <w:sz w:val="20"/>
                        </w:rPr>
                        <w:t xml:space="preserve">Your </w:t>
                      </w:r>
                      <w:r w:rsidR="00073D7B">
                        <w:rPr>
                          <w:rFonts w:ascii="Sen" w:hAnsi="Sen"/>
                          <w:color w:val="262626" w:themeColor="text1" w:themeTint="D9"/>
                          <w:spacing w:val="40"/>
                          <w:sz w:val="20"/>
                        </w:rPr>
                        <w:t xml:space="preserve">MAGIC </w:t>
                      </w:r>
                      <w:r>
                        <w:rPr>
                          <w:rFonts w:ascii="Sen" w:hAnsi="Sen"/>
                          <w:color w:val="262626" w:themeColor="text1" w:themeTint="D9"/>
                          <w:spacing w:val="40"/>
                          <w:sz w:val="20"/>
                        </w:rPr>
                        <w:t xml:space="preserve">Address </w:t>
                      </w:r>
                    </w:p>
                    <w:p w14:paraId="3703DE50" w14:textId="1E1C2329" w:rsidR="00C31AE3" w:rsidRDefault="00C31AE3" w:rsidP="00C31AE3">
                      <w:pPr>
                        <w:spacing w:after="0" w:line="240" w:lineRule="auto"/>
                        <w:rPr>
                          <w:rFonts w:ascii="Sen" w:hAnsi="Sen"/>
                          <w:color w:val="262626" w:themeColor="text1" w:themeTint="D9"/>
                          <w:spacing w:val="40"/>
                          <w:sz w:val="20"/>
                        </w:rPr>
                      </w:pPr>
                      <w:r>
                        <w:rPr>
                          <w:rFonts w:ascii="Sen" w:hAnsi="Sen"/>
                          <w:color w:val="262626" w:themeColor="text1" w:themeTint="D9"/>
                          <w:spacing w:val="40"/>
                          <w:sz w:val="20"/>
                        </w:rPr>
                        <w:t>XXXXX</w:t>
                      </w:r>
                    </w:p>
                    <w:p w14:paraId="5021AD58" w14:textId="77777777" w:rsidR="00C31AE3" w:rsidRDefault="00C31AE3" w:rsidP="00C31AE3">
                      <w:pPr>
                        <w:spacing w:after="0" w:line="240" w:lineRule="auto"/>
                        <w:rPr>
                          <w:rFonts w:ascii="Sen" w:hAnsi="Sen"/>
                          <w:color w:val="262626" w:themeColor="text1" w:themeTint="D9"/>
                          <w:spacing w:val="40"/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31AE3"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1D122010" wp14:editId="3A54AEB6">
                <wp:simplePos x="0" y="0"/>
                <wp:positionH relativeFrom="column">
                  <wp:posOffset>146050</wp:posOffset>
                </wp:positionH>
                <wp:positionV relativeFrom="paragraph">
                  <wp:posOffset>248285</wp:posOffset>
                </wp:positionV>
                <wp:extent cx="2413635" cy="33274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3635" cy="3327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540546" w14:textId="1A8957AD" w:rsidR="00761E72" w:rsidRPr="007E5B35" w:rsidRDefault="00AF217E" w:rsidP="00761E72">
                            <w:pPr>
                              <w:jc w:val="center"/>
                              <w:rPr>
                                <w:rFonts w:ascii="Sen" w:hAnsi="Sen"/>
                                <w:color w:val="262626" w:themeColor="text1" w:themeTint="D9"/>
                                <w:spacing w:val="4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Sen" w:hAnsi="Sen"/>
                                <w:color w:val="262626" w:themeColor="text1" w:themeTint="D9"/>
                                <w:spacing w:val="40"/>
                                <w:sz w:val="20"/>
                                <w:szCs w:val="20"/>
                              </w:rPr>
                              <w:t>Y</w:t>
                            </w:r>
                            <w:r w:rsidR="00752CC8">
                              <w:rPr>
                                <w:rFonts w:ascii="Sen" w:hAnsi="Sen"/>
                                <w:color w:val="262626" w:themeColor="text1" w:themeTint="D9"/>
                                <w:spacing w:val="40"/>
                                <w:sz w:val="20"/>
                                <w:szCs w:val="20"/>
                              </w:rPr>
                              <w:t>our OWL 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1D122010" id="_x0000_s1028" type="#_x0000_t202" style="position:absolute;margin-left:11.5pt;margin-top:19.55pt;width:190.05pt;height:26.2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" filled="f" stroked="f">
                <v:textbox>
                  <w:txbxContent>
                    <w:p w14:paraId="35540546" w14:textId="1A8957AD" w:rsidR="00761E72" w:rsidRPr="007E5B35" w:rsidRDefault="00AF217E" w:rsidP="00761E72">
                      <w:pPr>
                        <w:jc w:val="center"/>
                        <w:rPr>
                          <w:rFonts w:ascii="Sen" w:hAnsi="Sen"/>
                          <w:color w:val="262626" w:themeColor="text1" w:themeTint="D9"/>
                          <w:spacing w:val="40"/>
                          <w:sz w:val="20"/>
                          <w:szCs w:val="20"/>
                        </w:rPr>
                      </w:pPr>
                      <w:r>
                        <w:rPr>
                          <w:rFonts w:ascii="Sen" w:hAnsi="Sen"/>
                          <w:color w:val="262626" w:themeColor="text1" w:themeTint="D9"/>
                          <w:spacing w:val="40"/>
                          <w:sz w:val="20"/>
                          <w:szCs w:val="20"/>
                        </w:rPr>
                        <w:t>Y</w:t>
                      </w:r>
                      <w:r w:rsidR="00752CC8">
                        <w:rPr>
                          <w:rFonts w:ascii="Sen" w:hAnsi="Sen"/>
                          <w:color w:val="262626" w:themeColor="text1" w:themeTint="D9"/>
                          <w:spacing w:val="40"/>
                          <w:sz w:val="20"/>
                          <w:szCs w:val="20"/>
                        </w:rPr>
                        <w:t>our OWL name</w:t>
                      </w:r>
                    </w:p>
                  </w:txbxContent>
                </v:textbox>
              </v:shape>
            </w:pict>
          </mc:Fallback>
        </mc:AlternateContent>
      </w:r>
      <w:r w:rsidR="007E5B35">
        <w:rPr>
          <w:noProof/>
          <w:lang w:val="ru-RU" w:eastAsia="ru-RU"/>
        </w:rPr>
        <w:drawing>
          <wp:anchor distT="0" distB="0" distL="114300" distR="114300" simplePos="0" relativeHeight="251726848" behindDoc="0" locked="0" layoutInCell="1" allowOverlap="1" wp14:anchorId="08F5726B" wp14:editId="6A7E3894">
            <wp:simplePos x="0" y="0"/>
            <wp:positionH relativeFrom="column">
              <wp:posOffset>3613785</wp:posOffset>
            </wp:positionH>
            <wp:positionV relativeFrom="paragraph">
              <wp:posOffset>396240</wp:posOffset>
            </wp:positionV>
            <wp:extent cx="144780" cy="197485"/>
            <wp:effectExtent l="0" t="0" r="7620" b="5715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" cy="1974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FD3E9A"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7350E20" wp14:editId="785F1843">
                <wp:simplePos x="0" y="0"/>
                <wp:positionH relativeFrom="column">
                  <wp:posOffset>-48895</wp:posOffset>
                </wp:positionH>
                <wp:positionV relativeFrom="paragraph">
                  <wp:posOffset>-544195</wp:posOffset>
                </wp:positionV>
                <wp:extent cx="5848350" cy="1314450"/>
                <wp:effectExtent l="25400" t="25400" r="44450" b="444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48350" cy="13144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57150"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>
            <w:pict>
              <v:rect w14:anchorId="2A3022DE" id="Rectangle 2" o:spid="_x0000_s1026" style="position:absolute;margin-left:-3.85pt;margin-top:-42.85pt;width:460.5pt;height:103.5pt;z-index:2517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" fillcolor="white [3212]" strokecolor="#d8d8d8 [2732]" strokeweight="4.5pt"/>
            </w:pict>
          </mc:Fallback>
        </mc:AlternateContent>
      </w:r>
    </w:p>
    <w:p w14:paraId="2864E9F4" w14:textId="360CB6F7" w:rsidR="00E13CB4" w:rsidRPr="00E13CB4" w:rsidRDefault="00C31AE3" w:rsidP="00E13CB4">
      <w:r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800576" behindDoc="0" locked="0" layoutInCell="1" allowOverlap="1" wp14:anchorId="280FBE01" wp14:editId="0BC543F3">
                <wp:simplePos x="0" y="0"/>
                <wp:positionH relativeFrom="column">
                  <wp:posOffset>217170</wp:posOffset>
                </wp:positionH>
                <wp:positionV relativeFrom="paragraph">
                  <wp:posOffset>188595</wp:posOffset>
                </wp:positionV>
                <wp:extent cx="1725930" cy="332740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5930" cy="3327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E7EB5A" w14:textId="21332F25" w:rsidR="007E5B35" w:rsidRPr="007E5B35" w:rsidRDefault="007E5B35" w:rsidP="007E5B35">
                            <w:pPr>
                              <w:jc w:val="center"/>
                              <w:rPr>
                                <w:rFonts w:ascii="Sen" w:hAnsi="Sen"/>
                                <w:color w:val="262626" w:themeColor="text1" w:themeTint="D9"/>
                                <w:spacing w:val="40"/>
                                <w:sz w:val="20"/>
                              </w:rPr>
                            </w:pPr>
                            <w:r w:rsidRPr="007E5B35">
                              <w:rPr>
                                <w:rFonts w:ascii="Sen" w:hAnsi="Sen"/>
                                <w:color w:val="262626" w:themeColor="text1" w:themeTint="D9"/>
                                <w:spacing w:val="40"/>
                                <w:sz w:val="20"/>
                              </w:rPr>
                              <w:t>XXXXXX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280FBE01" id="_x0000_s1029" type="#_x0000_t202" style="position:absolute;margin-left:17.1pt;margin-top:14.85pt;width:135.9pt;height:26.2pt;z-index:251800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" filled="f" stroked="f">
                <v:textbox>
                  <w:txbxContent>
                    <w:p w14:paraId="36E7EB5A" w14:textId="21332F25" w:rsidR="007E5B35" w:rsidRPr="007E5B35" w:rsidRDefault="007E5B35" w:rsidP="007E5B35">
                      <w:pPr>
                        <w:jc w:val="center"/>
                        <w:rPr>
                          <w:rFonts w:ascii="Sen" w:hAnsi="Sen"/>
                          <w:color w:val="262626" w:themeColor="text1" w:themeTint="D9"/>
                          <w:spacing w:val="40"/>
                          <w:sz w:val="20"/>
                        </w:rPr>
                      </w:pPr>
                      <w:r w:rsidRPr="007E5B35">
                        <w:rPr>
                          <w:rFonts w:ascii="Sen" w:hAnsi="Sen"/>
                          <w:color w:val="262626" w:themeColor="text1" w:themeTint="D9"/>
                          <w:spacing w:val="40"/>
                          <w:sz w:val="20"/>
                        </w:rPr>
                        <w:t>XXXXXXX</w:t>
                      </w:r>
                    </w:p>
                  </w:txbxContent>
                </v:textbox>
              </v:shape>
            </w:pict>
          </mc:Fallback>
        </mc:AlternateContent>
      </w:r>
      <w:r w:rsidR="004C7DAA">
        <w:rPr>
          <w:noProof/>
          <w:lang w:val="ru-RU" w:eastAsia="ru-RU"/>
        </w:rPr>
        <w:drawing>
          <wp:anchor distT="0" distB="0" distL="114300" distR="114300" simplePos="0" relativeHeight="251723776" behindDoc="0" locked="0" layoutInCell="1" allowOverlap="1" wp14:anchorId="4469340F" wp14:editId="20D3F5A7">
            <wp:simplePos x="0" y="0"/>
            <wp:positionH relativeFrom="column">
              <wp:posOffset>106680</wp:posOffset>
            </wp:positionH>
            <wp:positionV relativeFrom="paragraph">
              <wp:posOffset>50165</wp:posOffset>
            </wp:positionV>
            <wp:extent cx="186690" cy="132715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" cy="1327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FB16CA" w14:textId="77777777" w:rsidR="00E13CB4" w:rsidRPr="00E13CB4" w:rsidRDefault="00E13CB4" w:rsidP="00E13CB4"/>
    <w:p w14:paraId="2D28C972" w14:textId="77777777" w:rsidR="00E13CB4" w:rsidRPr="00E13CB4" w:rsidRDefault="00E13CB4" w:rsidP="00E13CB4"/>
    <w:p w14:paraId="6D9F0182" w14:textId="365B76B0" w:rsidR="00E13CB4" w:rsidRPr="00E13CB4" w:rsidRDefault="00FE3D4D" w:rsidP="00E13CB4">
      <w:r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54A27B4C" wp14:editId="0B40BCC4">
                <wp:simplePos x="0" y="0"/>
                <wp:positionH relativeFrom="column">
                  <wp:posOffset>-377190</wp:posOffset>
                </wp:positionH>
                <wp:positionV relativeFrom="paragraph">
                  <wp:posOffset>130325</wp:posOffset>
                </wp:positionV>
                <wp:extent cx="6515735" cy="8193405"/>
                <wp:effectExtent l="0" t="0" r="0" b="0"/>
                <wp:wrapNone/>
                <wp:docPr id="196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15735" cy="8193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1356957" w14:textId="3ABAF140" w:rsidR="007E5B35" w:rsidRPr="00942AEF" w:rsidRDefault="0027506E" w:rsidP="00340993">
                            <w:pPr>
                              <w:spacing w:before="20" w:after="0"/>
                              <w:rPr>
                                <w:rFonts w:ascii="Bookman Old Style" w:hAnsi="Bookman Old Style"/>
                                <w:b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Bookman Old Style" w:hAnsi="Bookman Old Style"/>
                                <w:b/>
                                <w:color w:val="262626" w:themeColor="text1" w:themeTint="D9"/>
                                <w:sz w:val="24"/>
                                <w:szCs w:val="24"/>
                                <w:highlight w:val="yellow"/>
                              </w:rPr>
                              <w:t>08.11.2020</w:t>
                            </w:r>
                          </w:p>
                          <w:p w14:paraId="1916E455" w14:textId="77777777" w:rsidR="007E5B35" w:rsidRPr="00942AEF" w:rsidRDefault="007E5B35" w:rsidP="00340993">
                            <w:pPr>
                              <w:spacing w:before="20" w:after="0"/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  <w:r w:rsidRPr="00942AEF"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70A0F914" w14:textId="75B43758" w:rsidR="007E5B35" w:rsidRPr="00942AEF" w:rsidRDefault="009900A4" w:rsidP="00340993">
                            <w:pPr>
                              <w:spacing w:before="20" w:after="0"/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  <w:r w:rsidRPr="00942AEF"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  <w:t xml:space="preserve">SMILE Headmaster </w:t>
                            </w:r>
                            <w:r w:rsidR="00752CC8" w:rsidRPr="00942AEF"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  <w:t xml:space="preserve">Mr. </w:t>
                            </w:r>
                            <w:proofErr w:type="spellStart"/>
                            <w:r w:rsidR="00A256E0" w:rsidRPr="00942AEF"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  <w:t>Perma</w:t>
                            </w:r>
                            <w:proofErr w:type="spellEnd"/>
                          </w:p>
                          <w:p w14:paraId="6A807417" w14:textId="27D19849" w:rsidR="007E5B35" w:rsidRPr="00942AEF" w:rsidRDefault="00752CC8" w:rsidP="00340993">
                            <w:pPr>
                              <w:spacing w:before="20" w:after="0"/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  <w:r w:rsidRPr="00942AEF"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  <w:t>13</w:t>
                            </w:r>
                            <w:r w:rsidR="007E5B35" w:rsidRPr="00942AEF"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942AEF"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  <w:t>Growth Mindset Drive</w:t>
                            </w:r>
                          </w:p>
                          <w:p w14:paraId="5DFD6D10" w14:textId="77777777" w:rsidR="00A256E0" w:rsidRPr="00942AEF" w:rsidRDefault="00752CC8" w:rsidP="00340993">
                            <w:pPr>
                              <w:spacing w:before="20" w:after="0"/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  <w:r w:rsidRPr="00942AEF"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  <w:t>Over the Rainbow City</w:t>
                            </w:r>
                            <w:r w:rsidR="001D3383" w:rsidRPr="00942AEF"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  <w:t xml:space="preserve">, </w:t>
                            </w:r>
                          </w:p>
                          <w:p w14:paraId="5CF29210" w14:textId="4CC2888D" w:rsidR="007E5B35" w:rsidRPr="00942AEF" w:rsidRDefault="00752CC8" w:rsidP="00340993">
                            <w:pPr>
                              <w:spacing w:before="20" w:after="0"/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  <w:r w:rsidRPr="00942AEF"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  <w:t>Happy Student Land</w:t>
                            </w:r>
                          </w:p>
                          <w:p w14:paraId="10A2484F" w14:textId="77777777" w:rsidR="007E5B35" w:rsidRPr="00942AEF" w:rsidRDefault="007E5B35" w:rsidP="00340993">
                            <w:pPr>
                              <w:spacing w:before="20" w:after="0"/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</w:p>
                          <w:p w14:paraId="3CBCAD01" w14:textId="7AEB58D0" w:rsidR="007E5B35" w:rsidRPr="00942AEF" w:rsidRDefault="007E5B35" w:rsidP="00340993">
                            <w:pPr>
                              <w:spacing w:before="20" w:after="0"/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  <w:r w:rsidRPr="00942AEF"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  <w:t>Dear</w:t>
                            </w:r>
                            <w:r w:rsidR="00A256E0" w:rsidRPr="00942AEF"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  <w:t xml:space="preserve"> Mr. </w:t>
                            </w:r>
                            <w:proofErr w:type="spellStart"/>
                            <w:r w:rsidR="00A256E0" w:rsidRPr="00942AEF"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  <w:t>Perma</w:t>
                            </w:r>
                            <w:proofErr w:type="spellEnd"/>
                            <w:r w:rsidRPr="00942AEF"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  <w:p w14:paraId="2D45E2F2" w14:textId="77777777" w:rsidR="007E5B35" w:rsidRPr="00942AEF" w:rsidRDefault="007E5B35" w:rsidP="00340993">
                            <w:pPr>
                              <w:spacing w:before="20" w:after="0"/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  <w:r w:rsidRPr="00942AEF"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65A669E0" w14:textId="246198D7" w:rsidR="00942AEF" w:rsidRPr="00942AEF" w:rsidRDefault="006B75E4" w:rsidP="00340993">
                            <w:pPr>
                              <w:spacing w:before="20" w:after="0"/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  <w:r w:rsidRPr="00942AEF"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  <w:t xml:space="preserve">My name is </w:t>
                            </w:r>
                            <w:proofErr w:type="spellStart"/>
                            <w:r w:rsidR="008137F5"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  <w:t>Arsene</w:t>
                            </w:r>
                            <w:proofErr w:type="spellEnd"/>
                            <w:r w:rsidR="008137F5"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  <w:t xml:space="preserve"> Daniel</w:t>
                            </w:r>
                            <w:r w:rsidRPr="00942AEF"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  <w:highlight w:val="yellow"/>
                              </w:rPr>
                              <w:t>,</w:t>
                            </w:r>
                            <w:r w:rsidRPr="00942AEF"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  <w:t xml:space="preserve"> and I am </w:t>
                            </w:r>
                            <w:r w:rsidR="00A256E0" w:rsidRPr="00942AEF"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  <w:t>currently studying</w:t>
                            </w:r>
                            <w:r w:rsidRPr="00942AEF"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  <w:t xml:space="preserve"> at </w:t>
                            </w:r>
                            <w:r w:rsidR="008137F5"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  <w:t>L.L.M.M.</w:t>
                            </w:r>
                            <w:r w:rsidR="0027506E"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  <w:t xml:space="preserve">, in </w:t>
                            </w:r>
                            <w:proofErr w:type="spellStart"/>
                            <w:r w:rsidR="008137F5"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  <w:t>Chi</w:t>
                            </w:r>
                            <w:r w:rsidR="008137F5">
                              <w:rPr>
                                <w:rFonts w:ascii="Cambria" w:hAnsi="Cambria"/>
                                <w:color w:val="262626" w:themeColor="text1" w:themeTint="D9"/>
                                <w:sz w:val="24"/>
                                <w:szCs w:val="24"/>
                              </w:rPr>
                              <w:t>ș</w:t>
                            </w:r>
                            <w:r w:rsidR="008137F5"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  <w:t>inău</w:t>
                            </w:r>
                            <w:proofErr w:type="spellEnd"/>
                            <w:r w:rsidR="00942AEF" w:rsidRPr="00942AEF"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="008137F5"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  <w:t>R</w:t>
                            </w:r>
                            <w:r w:rsidR="0027506E"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  <w:t>e</w:t>
                            </w:r>
                            <w:r w:rsidR="008137F5"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  <w:t>public of Moldova</w:t>
                            </w:r>
                            <w:r w:rsidR="00D21F9B" w:rsidRPr="00942AEF"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  <w:p w14:paraId="1380BD1D" w14:textId="7356D7EC" w:rsidR="00A256E0" w:rsidRPr="00942AEF" w:rsidRDefault="00D21F9B" w:rsidP="00340993">
                            <w:pPr>
                              <w:spacing w:before="20" w:after="0"/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  <w:r w:rsidRPr="00942AEF"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  <w:t xml:space="preserve">I saw your </w:t>
                            </w:r>
                            <w:r w:rsidR="00A256E0" w:rsidRPr="00942AEF"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  <w:t>advertisement in the Magic Daily News</w:t>
                            </w:r>
                            <w:r w:rsidRPr="00942AEF"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  <w:t xml:space="preserve"> and was immediately compelled to apply</w:t>
                            </w:r>
                            <w:r w:rsidR="006B75E4" w:rsidRPr="00942AEF"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  <w:p w14:paraId="629F4D07" w14:textId="77777777" w:rsidR="00942AEF" w:rsidRPr="00942AEF" w:rsidRDefault="00942AEF" w:rsidP="00340993">
                            <w:pPr>
                              <w:spacing w:before="20" w:after="0"/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</w:p>
                          <w:p w14:paraId="6D2020BF" w14:textId="74FF6F41" w:rsidR="007E5B35" w:rsidRPr="00942AEF" w:rsidRDefault="00A256E0" w:rsidP="00340993">
                            <w:pPr>
                              <w:spacing w:before="20" w:after="0"/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  <w:r w:rsidRPr="00942AEF"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  <w:t>I want to be part of this school</w:t>
                            </w:r>
                            <w:r w:rsidR="008137F5"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  <w:t>,</w:t>
                            </w:r>
                            <w:r w:rsidR="0027506E"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  <w:t xml:space="preserve"> because I</w:t>
                            </w:r>
                            <w:r w:rsidR="008137F5"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  <w:t xml:space="preserve"> think that this project will help us grow as individuals and i</w:t>
                            </w:r>
                            <w:r w:rsidR="0027506E"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  <w:t>t would be a great experience.</w:t>
                            </w:r>
                          </w:p>
                          <w:p w14:paraId="116AAB6F" w14:textId="75A2AFC8" w:rsidR="00A256E0" w:rsidRPr="00942AEF" w:rsidRDefault="00A256E0" w:rsidP="00340993">
                            <w:pPr>
                              <w:spacing w:before="20" w:after="0"/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</w:p>
                          <w:p w14:paraId="7D3E72FB" w14:textId="2460B5CC" w:rsidR="00942AEF" w:rsidRPr="00942AEF" w:rsidRDefault="00942AEF" w:rsidP="00340993">
                            <w:pPr>
                              <w:spacing w:before="20" w:after="0"/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  <w:r w:rsidRPr="00942AEF"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  <w:t>I li</w:t>
                            </w:r>
                            <w:r w:rsidR="008137F5"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  <w:t>ke rea</w:t>
                            </w:r>
                            <w:r w:rsidR="008C598C"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  <w:t>ding personal development books, I work out to stay in shape. I dislike home-work.</w:t>
                            </w:r>
                          </w:p>
                          <w:p w14:paraId="3810F951" w14:textId="006F26F2" w:rsidR="00942AEF" w:rsidRPr="00942AEF" w:rsidRDefault="00942AEF" w:rsidP="00340993">
                            <w:pPr>
                              <w:spacing w:before="20" w:after="0"/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</w:p>
                          <w:p w14:paraId="41799281" w14:textId="77777777" w:rsidR="00942AEF" w:rsidRPr="00942AEF" w:rsidRDefault="00942AEF" w:rsidP="00340993">
                            <w:pPr>
                              <w:spacing w:before="20" w:after="0"/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</w:p>
                          <w:p w14:paraId="4E68CF86" w14:textId="12412C3B" w:rsidR="00A256E0" w:rsidRPr="00942AEF" w:rsidRDefault="00A256E0" w:rsidP="00A256E0">
                            <w:pPr>
                              <w:spacing w:before="20" w:after="0"/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  <w:r w:rsidRPr="00942AEF"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  <w:t>I belie</w:t>
                            </w:r>
                            <w:r w:rsidR="008C598C"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  <w:t>ve</w:t>
                            </w:r>
                            <w:r w:rsidR="0027506E"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  <w:t xml:space="preserve"> I will make a good student, be</w:t>
                            </w:r>
                            <w:r w:rsidR="008C598C"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  <w:t>cause I like learning new things.</w:t>
                            </w:r>
                          </w:p>
                          <w:p w14:paraId="553682B1" w14:textId="4DB97E83" w:rsidR="00A256E0" w:rsidRPr="00942AEF" w:rsidRDefault="00A256E0" w:rsidP="00340993">
                            <w:pPr>
                              <w:spacing w:before="20" w:after="0"/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</w:p>
                          <w:p w14:paraId="6E93CCC6" w14:textId="3B1E93D1" w:rsidR="00A256E0" w:rsidRPr="00942AEF" w:rsidRDefault="00A256E0" w:rsidP="00340993">
                            <w:pPr>
                              <w:spacing w:before="20" w:after="0"/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  <w:r w:rsidRPr="00942AEF"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  <w:t xml:space="preserve">First of </w:t>
                            </w:r>
                            <w:proofErr w:type="gramStart"/>
                            <w:r w:rsidRPr="00942AEF"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  <w:t>all</w:t>
                            </w:r>
                            <w:proofErr w:type="gramEnd"/>
                            <w:r w:rsidRPr="00942AEF"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27506E"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  <w:t>I</w:t>
                            </w:r>
                            <w:r w:rsidR="00C63A11"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  <w:t xml:space="preserve"> am a social person and a good leader.</w:t>
                            </w:r>
                          </w:p>
                          <w:p w14:paraId="768C79A3" w14:textId="256B66A0" w:rsidR="00A256E0" w:rsidRPr="00942AEF" w:rsidRDefault="00C63A11" w:rsidP="00340993">
                            <w:pPr>
                              <w:spacing w:before="20" w:after="0"/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  <w:t>Secondly I am excited about this project.</w:t>
                            </w:r>
                          </w:p>
                          <w:p w14:paraId="31F85DB4" w14:textId="317E944E" w:rsidR="00A256E0" w:rsidRPr="00942AEF" w:rsidRDefault="0027506E" w:rsidP="00340993">
                            <w:pPr>
                              <w:spacing w:before="20" w:after="0"/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  <w:t>Finally</w:t>
                            </w:r>
                            <w:proofErr w:type="gramEnd"/>
                            <w:r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  <w:t xml:space="preserve"> I</w:t>
                            </w:r>
                            <w:r w:rsidR="00C63A11"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  <w:t xml:space="preserve"> beli</w:t>
                            </w:r>
                            <w:r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  <w:t>e</w:t>
                            </w:r>
                            <w:r w:rsidR="00C63A11"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  <w:t>ve that I can be a good student and I am very happy to be pa</w:t>
                            </w:r>
                            <w:r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  <w:t>rt of this project.</w:t>
                            </w:r>
                          </w:p>
                          <w:p w14:paraId="0495407E" w14:textId="77777777" w:rsidR="007E5B35" w:rsidRPr="00942AEF" w:rsidRDefault="007E5B35" w:rsidP="00340993">
                            <w:pPr>
                              <w:spacing w:before="20" w:after="0"/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</w:p>
                          <w:p w14:paraId="3F31DBE5" w14:textId="77777777" w:rsidR="00942AEF" w:rsidRPr="00942AEF" w:rsidRDefault="003003E6" w:rsidP="00340993">
                            <w:pPr>
                              <w:spacing w:before="20" w:after="0"/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  <w:r w:rsidRPr="00942AEF"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  <w:t xml:space="preserve">Please do not hesitate to reach out if you have any questions about my </w:t>
                            </w:r>
                            <w:r w:rsidR="00AE3706" w:rsidRPr="00942AEF"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  <w:t>background</w:t>
                            </w:r>
                            <w:r w:rsidRPr="00942AEF"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="00D21F9B" w:rsidRPr="00942AEF"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  <w:t xml:space="preserve">I look forward to </w:t>
                            </w:r>
                            <w:r w:rsidR="00942AEF" w:rsidRPr="00942AEF"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  <w:t xml:space="preserve">being enrolled at the School of Magic with Inspiring Learning Experiences. </w:t>
                            </w:r>
                          </w:p>
                          <w:p w14:paraId="51510538" w14:textId="7633E054" w:rsidR="007E5B35" w:rsidRPr="00942AEF" w:rsidRDefault="00942AEF" w:rsidP="00340993">
                            <w:pPr>
                              <w:spacing w:before="20" w:after="0"/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  <w:r w:rsidRPr="00942AEF"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  <w:t>T</w:t>
                            </w:r>
                            <w:r w:rsidR="003003E6" w:rsidRPr="00942AEF"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  <w:t>hank you for your time and consideration.</w:t>
                            </w:r>
                          </w:p>
                          <w:p w14:paraId="2C42072B" w14:textId="77777777" w:rsidR="007E5B35" w:rsidRPr="00942AEF" w:rsidRDefault="007E5B35" w:rsidP="00340993">
                            <w:pPr>
                              <w:spacing w:before="20" w:after="0"/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</w:p>
                          <w:p w14:paraId="7C19BD95" w14:textId="77777777" w:rsidR="007E5B35" w:rsidRPr="00942AEF" w:rsidRDefault="007E5B35" w:rsidP="00340993">
                            <w:pPr>
                              <w:spacing w:before="20" w:after="0"/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  <w:r w:rsidRPr="00942AEF"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  <w:t>Sincerely,</w:t>
                            </w:r>
                          </w:p>
                          <w:p w14:paraId="028AE97B" w14:textId="77777777" w:rsidR="007E5B35" w:rsidRPr="00942AEF" w:rsidRDefault="007E5B35" w:rsidP="00340993">
                            <w:pPr>
                              <w:spacing w:before="20" w:after="0"/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  <w:r w:rsidRPr="00942AEF"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262BB9F9" w14:textId="0B47707F" w:rsidR="007E5B35" w:rsidRPr="00942AEF" w:rsidRDefault="0027506E" w:rsidP="00340993">
                            <w:pPr>
                              <w:spacing w:before="20" w:after="0"/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  <w:t>Arsene</w:t>
                            </w:r>
                            <w:proofErr w:type="spellEnd"/>
                            <w:r>
                              <w:rPr>
                                <w:rFonts w:ascii="Bookman Old Style" w:hAnsi="Bookman Old Style"/>
                                <w:color w:val="262626" w:themeColor="text1" w:themeTint="D9"/>
                                <w:sz w:val="24"/>
                                <w:szCs w:val="24"/>
                              </w:rPr>
                              <w:t xml:space="preserve"> Daniel</w:t>
                            </w:r>
                          </w:p>
                          <w:p w14:paraId="19EB3ED0" w14:textId="4C16C94D" w:rsidR="00730AE8" w:rsidRPr="00C16190" w:rsidRDefault="00730AE8" w:rsidP="00340993">
                            <w:pPr>
                              <w:spacing w:before="20" w:after="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A27B4C" id="_x0000_t202" coordsize="21600,21600" o:spt="202" path="m,l,21600r21600,l21600,xe">
                <v:stroke joinstyle="miter"/>
                <v:path gradientshapeok="t" o:connecttype="rect"/>
              </v:shapetype>
              <v:shape id="Text Box 31" o:spid="_x0000_s1030" type="#_x0000_t202" style="position:absolute;margin-left:-29.7pt;margin-top:10.25pt;width:513.05pt;height:645.15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" filled="f" stroked="f">
                <v:textbox>
                  <w:txbxContent>
                    <w:p w14:paraId="21356957" w14:textId="3ABAF140" w:rsidR="007E5B35" w:rsidRPr="00942AEF" w:rsidRDefault="0027506E" w:rsidP="00340993">
                      <w:pPr>
                        <w:spacing w:before="20" w:after="0"/>
                        <w:rPr>
                          <w:rFonts w:ascii="Bookman Old Style" w:hAnsi="Bookman Old Style"/>
                          <w:b/>
                          <w:color w:val="262626" w:themeColor="text1" w:themeTint="D9"/>
                          <w:sz w:val="24"/>
                          <w:szCs w:val="24"/>
                        </w:rPr>
                      </w:pPr>
                      <w:r>
                        <w:rPr>
                          <w:rFonts w:ascii="Bookman Old Style" w:hAnsi="Bookman Old Style"/>
                          <w:b/>
                          <w:color w:val="262626" w:themeColor="text1" w:themeTint="D9"/>
                          <w:sz w:val="24"/>
                          <w:szCs w:val="24"/>
                          <w:highlight w:val="yellow"/>
                        </w:rPr>
                        <w:t>08.11.2020</w:t>
                      </w:r>
                      <w:bookmarkStart w:id="1" w:name="_GoBack"/>
                      <w:bookmarkEnd w:id="1"/>
                    </w:p>
                    <w:p w14:paraId="1916E455" w14:textId="77777777" w:rsidR="007E5B35" w:rsidRPr="00942AEF" w:rsidRDefault="007E5B35" w:rsidP="00340993">
                      <w:pPr>
                        <w:spacing w:before="20" w:after="0"/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</w:pPr>
                      <w:r w:rsidRPr="00942AEF"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70A0F914" w14:textId="75B43758" w:rsidR="007E5B35" w:rsidRPr="00942AEF" w:rsidRDefault="009900A4" w:rsidP="00340993">
                      <w:pPr>
                        <w:spacing w:before="20" w:after="0"/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</w:pPr>
                      <w:r w:rsidRPr="00942AEF"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  <w:t xml:space="preserve">SMILE Headmaster </w:t>
                      </w:r>
                      <w:r w:rsidR="00752CC8" w:rsidRPr="00942AEF"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  <w:t xml:space="preserve">Mr. </w:t>
                      </w:r>
                      <w:r w:rsidR="00A256E0" w:rsidRPr="00942AEF"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  <w:t>Perma</w:t>
                      </w:r>
                    </w:p>
                    <w:p w14:paraId="6A807417" w14:textId="27D19849" w:rsidR="007E5B35" w:rsidRPr="00942AEF" w:rsidRDefault="00752CC8" w:rsidP="00340993">
                      <w:pPr>
                        <w:spacing w:before="20" w:after="0"/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</w:pPr>
                      <w:r w:rsidRPr="00942AEF"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  <w:t>13</w:t>
                      </w:r>
                      <w:r w:rsidR="007E5B35" w:rsidRPr="00942AEF"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  <w:t xml:space="preserve"> </w:t>
                      </w:r>
                      <w:r w:rsidRPr="00942AEF"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  <w:t>Growth Mindset Drive</w:t>
                      </w:r>
                    </w:p>
                    <w:p w14:paraId="5DFD6D10" w14:textId="77777777" w:rsidR="00A256E0" w:rsidRPr="00942AEF" w:rsidRDefault="00752CC8" w:rsidP="00340993">
                      <w:pPr>
                        <w:spacing w:before="20" w:after="0"/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</w:pPr>
                      <w:r w:rsidRPr="00942AEF"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  <w:t>Over the Rainbow City</w:t>
                      </w:r>
                      <w:r w:rsidR="001D3383" w:rsidRPr="00942AEF"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  <w:t xml:space="preserve">, </w:t>
                      </w:r>
                    </w:p>
                    <w:p w14:paraId="5CF29210" w14:textId="4CC2888D" w:rsidR="007E5B35" w:rsidRPr="00942AEF" w:rsidRDefault="00752CC8" w:rsidP="00340993">
                      <w:pPr>
                        <w:spacing w:before="20" w:after="0"/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</w:pPr>
                      <w:r w:rsidRPr="00942AEF"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  <w:t>Happy Student Land</w:t>
                      </w:r>
                    </w:p>
                    <w:p w14:paraId="10A2484F" w14:textId="77777777" w:rsidR="007E5B35" w:rsidRPr="00942AEF" w:rsidRDefault="007E5B35" w:rsidP="00340993">
                      <w:pPr>
                        <w:spacing w:before="20" w:after="0"/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</w:pPr>
                    </w:p>
                    <w:p w14:paraId="3CBCAD01" w14:textId="7AEB58D0" w:rsidR="007E5B35" w:rsidRPr="00942AEF" w:rsidRDefault="007E5B35" w:rsidP="00340993">
                      <w:pPr>
                        <w:spacing w:before="20" w:after="0"/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</w:pPr>
                      <w:r w:rsidRPr="00942AEF"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  <w:t>Dear</w:t>
                      </w:r>
                      <w:r w:rsidR="00A256E0" w:rsidRPr="00942AEF"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  <w:t xml:space="preserve"> Mr. Perma</w:t>
                      </w:r>
                      <w:r w:rsidRPr="00942AEF"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  <w:t>,</w:t>
                      </w:r>
                    </w:p>
                    <w:p w14:paraId="2D45E2F2" w14:textId="77777777" w:rsidR="007E5B35" w:rsidRPr="00942AEF" w:rsidRDefault="007E5B35" w:rsidP="00340993">
                      <w:pPr>
                        <w:spacing w:before="20" w:after="0"/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</w:pPr>
                      <w:r w:rsidRPr="00942AEF"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65A669E0" w14:textId="246198D7" w:rsidR="00942AEF" w:rsidRPr="00942AEF" w:rsidRDefault="006B75E4" w:rsidP="00340993">
                      <w:pPr>
                        <w:spacing w:before="20" w:after="0"/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</w:pPr>
                      <w:r w:rsidRPr="00942AEF"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  <w:t xml:space="preserve">My name is </w:t>
                      </w:r>
                      <w:r w:rsidR="008137F5"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  <w:t>Arsene Daniel</w:t>
                      </w:r>
                      <w:r w:rsidRPr="00942AEF"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  <w:highlight w:val="yellow"/>
                        </w:rPr>
                        <w:t>,</w:t>
                      </w:r>
                      <w:r w:rsidRPr="00942AEF"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  <w:t xml:space="preserve"> and I am </w:t>
                      </w:r>
                      <w:r w:rsidR="00A256E0" w:rsidRPr="00942AEF"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  <w:t>currently studying</w:t>
                      </w:r>
                      <w:r w:rsidRPr="00942AEF"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  <w:t xml:space="preserve"> at </w:t>
                      </w:r>
                      <w:r w:rsidR="008137F5"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  <w:t>L.L.M.M.</w:t>
                      </w:r>
                      <w:r w:rsidR="0027506E"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  <w:t xml:space="preserve">, in </w:t>
                      </w:r>
                      <w:r w:rsidR="008137F5"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  <w:t>Chi</w:t>
                      </w:r>
                      <w:r w:rsidR="008137F5">
                        <w:rPr>
                          <w:rFonts w:ascii="Cambria" w:hAnsi="Cambria"/>
                          <w:color w:val="262626" w:themeColor="text1" w:themeTint="D9"/>
                          <w:sz w:val="24"/>
                          <w:szCs w:val="24"/>
                        </w:rPr>
                        <w:t>ș</w:t>
                      </w:r>
                      <w:r w:rsidR="008137F5"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  <w:t>inău</w:t>
                      </w:r>
                      <w:r w:rsidR="00942AEF" w:rsidRPr="00942AEF"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  <w:t xml:space="preserve">, </w:t>
                      </w:r>
                      <w:r w:rsidR="008137F5"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  <w:t>R</w:t>
                      </w:r>
                      <w:r w:rsidR="0027506E"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  <w:t>e</w:t>
                      </w:r>
                      <w:r w:rsidR="008137F5"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  <w:t>public of Moldova</w:t>
                      </w:r>
                      <w:r w:rsidR="00D21F9B" w:rsidRPr="00942AEF"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  <w:t xml:space="preserve">. </w:t>
                      </w:r>
                    </w:p>
                    <w:p w14:paraId="1380BD1D" w14:textId="7356D7EC" w:rsidR="00A256E0" w:rsidRPr="00942AEF" w:rsidRDefault="00D21F9B" w:rsidP="00340993">
                      <w:pPr>
                        <w:spacing w:before="20" w:after="0"/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</w:pPr>
                      <w:r w:rsidRPr="00942AEF"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  <w:t xml:space="preserve">I saw your </w:t>
                      </w:r>
                      <w:r w:rsidR="00A256E0" w:rsidRPr="00942AEF"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  <w:t>advertisement in the Magic Daily News</w:t>
                      </w:r>
                      <w:r w:rsidRPr="00942AEF"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  <w:t xml:space="preserve"> and was immediately compelled to apply</w:t>
                      </w:r>
                      <w:r w:rsidR="006B75E4" w:rsidRPr="00942AEF"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  <w:t xml:space="preserve">. </w:t>
                      </w:r>
                    </w:p>
                    <w:p w14:paraId="629F4D07" w14:textId="77777777" w:rsidR="00942AEF" w:rsidRPr="00942AEF" w:rsidRDefault="00942AEF" w:rsidP="00340993">
                      <w:pPr>
                        <w:spacing w:before="20" w:after="0"/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</w:pPr>
                    </w:p>
                    <w:p w14:paraId="6D2020BF" w14:textId="74FF6F41" w:rsidR="007E5B35" w:rsidRPr="00942AEF" w:rsidRDefault="00A256E0" w:rsidP="00340993">
                      <w:pPr>
                        <w:spacing w:before="20" w:after="0"/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</w:pPr>
                      <w:r w:rsidRPr="00942AEF"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  <w:t>I want to be part of this school</w:t>
                      </w:r>
                      <w:r w:rsidR="008137F5"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  <w:t>,</w:t>
                      </w:r>
                      <w:r w:rsidR="0027506E"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  <w:t xml:space="preserve"> because I</w:t>
                      </w:r>
                      <w:r w:rsidR="008137F5"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  <w:t xml:space="preserve"> think that this project will help us grow as individuals and i</w:t>
                      </w:r>
                      <w:r w:rsidR="0027506E"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  <w:t>t would be a great experience.</w:t>
                      </w:r>
                    </w:p>
                    <w:p w14:paraId="116AAB6F" w14:textId="75A2AFC8" w:rsidR="00A256E0" w:rsidRPr="00942AEF" w:rsidRDefault="00A256E0" w:rsidP="00340993">
                      <w:pPr>
                        <w:spacing w:before="20" w:after="0"/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</w:pPr>
                    </w:p>
                    <w:p w14:paraId="7D3E72FB" w14:textId="2460B5CC" w:rsidR="00942AEF" w:rsidRPr="00942AEF" w:rsidRDefault="00942AEF" w:rsidP="00340993">
                      <w:pPr>
                        <w:spacing w:before="20" w:after="0"/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</w:pPr>
                      <w:r w:rsidRPr="00942AEF"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  <w:t>I li</w:t>
                      </w:r>
                      <w:r w:rsidR="008137F5"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  <w:t>ke rea</w:t>
                      </w:r>
                      <w:r w:rsidR="008C598C"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  <w:t>ding personal development books, I work out to stay in shape. I dislike home-work.</w:t>
                      </w:r>
                    </w:p>
                    <w:p w14:paraId="3810F951" w14:textId="006F26F2" w:rsidR="00942AEF" w:rsidRPr="00942AEF" w:rsidRDefault="00942AEF" w:rsidP="00340993">
                      <w:pPr>
                        <w:spacing w:before="20" w:after="0"/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</w:pPr>
                    </w:p>
                    <w:p w14:paraId="41799281" w14:textId="77777777" w:rsidR="00942AEF" w:rsidRPr="00942AEF" w:rsidRDefault="00942AEF" w:rsidP="00340993">
                      <w:pPr>
                        <w:spacing w:before="20" w:after="0"/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</w:pPr>
                    </w:p>
                    <w:p w14:paraId="4E68CF86" w14:textId="12412C3B" w:rsidR="00A256E0" w:rsidRPr="00942AEF" w:rsidRDefault="00A256E0" w:rsidP="00A256E0">
                      <w:pPr>
                        <w:spacing w:before="20" w:after="0"/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</w:pPr>
                      <w:r w:rsidRPr="00942AEF"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  <w:t>I belie</w:t>
                      </w:r>
                      <w:r w:rsidR="008C598C"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  <w:t>ve</w:t>
                      </w:r>
                      <w:r w:rsidR="0027506E"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  <w:t xml:space="preserve"> I will make a good student, be</w:t>
                      </w:r>
                      <w:r w:rsidR="008C598C"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  <w:t>cause I like learning new things.</w:t>
                      </w:r>
                    </w:p>
                    <w:p w14:paraId="553682B1" w14:textId="4DB97E83" w:rsidR="00A256E0" w:rsidRPr="00942AEF" w:rsidRDefault="00A256E0" w:rsidP="00340993">
                      <w:pPr>
                        <w:spacing w:before="20" w:after="0"/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</w:pPr>
                    </w:p>
                    <w:p w14:paraId="6E93CCC6" w14:textId="3B1E93D1" w:rsidR="00A256E0" w:rsidRPr="00942AEF" w:rsidRDefault="00A256E0" w:rsidP="00340993">
                      <w:pPr>
                        <w:spacing w:before="20" w:after="0"/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</w:pPr>
                      <w:r w:rsidRPr="00942AEF"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  <w:t xml:space="preserve">First of all </w:t>
                      </w:r>
                      <w:r w:rsidR="0027506E"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  <w:t>I</w:t>
                      </w:r>
                      <w:r w:rsidR="00C63A11"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  <w:t xml:space="preserve"> am a social person and a good leader.</w:t>
                      </w:r>
                    </w:p>
                    <w:p w14:paraId="768C79A3" w14:textId="256B66A0" w:rsidR="00A256E0" w:rsidRPr="00942AEF" w:rsidRDefault="00C63A11" w:rsidP="00340993">
                      <w:pPr>
                        <w:spacing w:before="20" w:after="0"/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</w:pPr>
                      <w:r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  <w:t>Secondly I am excited about this project.</w:t>
                      </w:r>
                    </w:p>
                    <w:p w14:paraId="31F85DB4" w14:textId="317E944E" w:rsidR="00A256E0" w:rsidRPr="00942AEF" w:rsidRDefault="0027506E" w:rsidP="00340993">
                      <w:pPr>
                        <w:spacing w:before="20" w:after="0"/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</w:pPr>
                      <w:r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  <w:t>Finally I</w:t>
                      </w:r>
                      <w:r w:rsidR="00C63A11"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  <w:t xml:space="preserve"> beli</w:t>
                      </w:r>
                      <w:r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  <w:t>e</w:t>
                      </w:r>
                      <w:r w:rsidR="00C63A11"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  <w:t>ve that I can be a good student and I am very happy to be pa</w:t>
                      </w:r>
                      <w:r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  <w:t>rt of this project.</w:t>
                      </w:r>
                    </w:p>
                    <w:p w14:paraId="0495407E" w14:textId="77777777" w:rsidR="007E5B35" w:rsidRPr="00942AEF" w:rsidRDefault="007E5B35" w:rsidP="00340993">
                      <w:pPr>
                        <w:spacing w:before="20" w:after="0"/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</w:pPr>
                    </w:p>
                    <w:p w14:paraId="3F31DBE5" w14:textId="77777777" w:rsidR="00942AEF" w:rsidRPr="00942AEF" w:rsidRDefault="003003E6" w:rsidP="00340993">
                      <w:pPr>
                        <w:spacing w:before="20" w:after="0"/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</w:pPr>
                      <w:r w:rsidRPr="00942AEF"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  <w:t xml:space="preserve">Please do not hesitate to reach out if you have any questions about my </w:t>
                      </w:r>
                      <w:r w:rsidR="00AE3706" w:rsidRPr="00942AEF"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  <w:t>background</w:t>
                      </w:r>
                      <w:r w:rsidRPr="00942AEF"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  <w:t xml:space="preserve">. </w:t>
                      </w:r>
                      <w:r w:rsidR="00D21F9B" w:rsidRPr="00942AEF"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  <w:t xml:space="preserve">I look forward to </w:t>
                      </w:r>
                      <w:r w:rsidR="00942AEF" w:rsidRPr="00942AEF"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  <w:t xml:space="preserve">being enrolled at the School of Magic with Inspiring Learning Experiences. </w:t>
                      </w:r>
                    </w:p>
                    <w:p w14:paraId="51510538" w14:textId="7633E054" w:rsidR="007E5B35" w:rsidRPr="00942AEF" w:rsidRDefault="00942AEF" w:rsidP="00340993">
                      <w:pPr>
                        <w:spacing w:before="20" w:after="0"/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</w:pPr>
                      <w:r w:rsidRPr="00942AEF"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  <w:t>T</w:t>
                      </w:r>
                      <w:r w:rsidR="003003E6" w:rsidRPr="00942AEF"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  <w:t>hank you for your time and consideration.</w:t>
                      </w:r>
                    </w:p>
                    <w:p w14:paraId="2C42072B" w14:textId="77777777" w:rsidR="007E5B35" w:rsidRPr="00942AEF" w:rsidRDefault="007E5B35" w:rsidP="00340993">
                      <w:pPr>
                        <w:spacing w:before="20" w:after="0"/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</w:pPr>
                    </w:p>
                    <w:p w14:paraId="7C19BD95" w14:textId="77777777" w:rsidR="007E5B35" w:rsidRPr="00942AEF" w:rsidRDefault="007E5B35" w:rsidP="00340993">
                      <w:pPr>
                        <w:spacing w:before="20" w:after="0"/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</w:pPr>
                      <w:r w:rsidRPr="00942AEF"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  <w:t>Sincerely,</w:t>
                      </w:r>
                    </w:p>
                    <w:p w14:paraId="028AE97B" w14:textId="77777777" w:rsidR="007E5B35" w:rsidRPr="00942AEF" w:rsidRDefault="007E5B35" w:rsidP="00340993">
                      <w:pPr>
                        <w:spacing w:before="20" w:after="0"/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</w:pPr>
                      <w:r w:rsidRPr="00942AEF"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262BB9F9" w14:textId="0B47707F" w:rsidR="007E5B35" w:rsidRPr="00942AEF" w:rsidRDefault="0027506E" w:rsidP="00340993">
                      <w:pPr>
                        <w:spacing w:before="20" w:after="0"/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</w:pPr>
                      <w:r>
                        <w:rPr>
                          <w:rFonts w:ascii="Bookman Old Style" w:hAnsi="Bookman Old Style"/>
                          <w:color w:val="262626" w:themeColor="text1" w:themeTint="D9"/>
                          <w:sz w:val="24"/>
                          <w:szCs w:val="24"/>
                        </w:rPr>
                        <w:t>Arsene Daniel</w:t>
                      </w:r>
                    </w:p>
                    <w:p w14:paraId="19EB3ED0" w14:textId="4C16C94D" w:rsidR="00730AE8" w:rsidRPr="00C16190" w:rsidRDefault="00730AE8" w:rsidP="00340993">
                      <w:pPr>
                        <w:spacing w:before="20" w:after="0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BA152A3" w14:textId="59BD9C21" w:rsidR="00E13CB4" w:rsidRPr="00E13CB4" w:rsidRDefault="00AF217E" w:rsidP="00E13CB4">
      <w:r>
        <w:softHyphen/>
      </w:r>
      <w:r>
        <w:softHyphen/>
      </w:r>
    </w:p>
    <w:p w14:paraId="5E957B83" w14:textId="77777777" w:rsidR="00E13CB4" w:rsidRPr="00E13CB4" w:rsidRDefault="00E13CB4" w:rsidP="00E13CB4"/>
    <w:p w14:paraId="2D6C8338" w14:textId="77777777" w:rsidR="00E13CB4" w:rsidRPr="00E13CB4" w:rsidRDefault="00E13CB4" w:rsidP="00E13CB4"/>
    <w:p w14:paraId="1B0C1337" w14:textId="77777777" w:rsidR="00E13CB4" w:rsidRPr="00E13CB4" w:rsidRDefault="00E13CB4" w:rsidP="00E13CB4"/>
    <w:p w14:paraId="65B91BDB" w14:textId="77777777" w:rsidR="00E13CB4" w:rsidRPr="00E13CB4" w:rsidRDefault="00E13CB4" w:rsidP="00E13CB4"/>
    <w:p w14:paraId="735C730B" w14:textId="77777777" w:rsidR="00E13CB4" w:rsidRPr="00E13CB4" w:rsidRDefault="00E13CB4" w:rsidP="00E13CB4"/>
    <w:p w14:paraId="3DFB0A1A" w14:textId="77777777" w:rsidR="00E13CB4" w:rsidRPr="00E13CB4" w:rsidRDefault="00E13CB4" w:rsidP="00E13CB4"/>
    <w:p w14:paraId="62492799" w14:textId="77777777" w:rsidR="00E13CB4" w:rsidRPr="00E13CB4" w:rsidRDefault="00E13CB4" w:rsidP="00E13CB4"/>
    <w:p w14:paraId="0CB5CCD9" w14:textId="77777777" w:rsidR="00E13CB4" w:rsidRPr="00E13CB4" w:rsidRDefault="00E13CB4" w:rsidP="00E13CB4"/>
    <w:p w14:paraId="1AA1A4AC" w14:textId="77777777" w:rsidR="00E13CB4" w:rsidRPr="00E13CB4" w:rsidRDefault="00E13CB4" w:rsidP="00E13CB4"/>
    <w:p w14:paraId="492DC764" w14:textId="77777777" w:rsidR="00E13CB4" w:rsidRPr="00E13CB4" w:rsidRDefault="00E13CB4" w:rsidP="00E13CB4"/>
    <w:p w14:paraId="5268426B" w14:textId="77777777" w:rsidR="00E13CB4" w:rsidRPr="00E13CB4" w:rsidRDefault="00E13CB4" w:rsidP="00E13CB4"/>
    <w:p w14:paraId="29CAB827" w14:textId="77777777" w:rsidR="00E13CB4" w:rsidRPr="00E13CB4" w:rsidRDefault="00E13CB4" w:rsidP="00E13CB4"/>
    <w:p w14:paraId="755DED67" w14:textId="77777777" w:rsidR="00E13CB4" w:rsidRPr="00E13CB4" w:rsidRDefault="00E13CB4" w:rsidP="00E13CB4"/>
    <w:p w14:paraId="7B0D7726" w14:textId="77777777" w:rsidR="00E13CB4" w:rsidRPr="00E13CB4" w:rsidRDefault="00E13CB4" w:rsidP="00E13CB4"/>
    <w:p w14:paraId="0D4FA74F" w14:textId="77777777" w:rsidR="00E13CB4" w:rsidRPr="00E13CB4" w:rsidRDefault="00E13CB4" w:rsidP="00E13CB4"/>
    <w:p w14:paraId="7376E3B2" w14:textId="77777777" w:rsidR="00E13CB4" w:rsidRPr="00E13CB4" w:rsidRDefault="00E13CB4" w:rsidP="00E13CB4"/>
    <w:p w14:paraId="269EB25E" w14:textId="77777777" w:rsidR="00E13CB4" w:rsidRPr="00E13CB4" w:rsidRDefault="00E13CB4" w:rsidP="00E13CB4"/>
    <w:p w14:paraId="38BF2707" w14:textId="77777777" w:rsidR="00E13CB4" w:rsidRPr="00E13CB4" w:rsidRDefault="00E13CB4" w:rsidP="00E13CB4"/>
    <w:p w14:paraId="4766002D" w14:textId="77777777" w:rsidR="00E13CB4" w:rsidRPr="00E13CB4" w:rsidRDefault="00E13CB4" w:rsidP="00E13CB4"/>
    <w:p w14:paraId="3873489E" w14:textId="77777777" w:rsidR="00E13CB4" w:rsidRPr="00E13CB4" w:rsidRDefault="00E13CB4" w:rsidP="00E13CB4"/>
    <w:p w14:paraId="07EB8189" w14:textId="77777777" w:rsidR="00E13CB4" w:rsidRPr="00E13CB4" w:rsidRDefault="00E13CB4" w:rsidP="00E13CB4"/>
    <w:p w14:paraId="3CF87910" w14:textId="77777777" w:rsidR="00E13CB4" w:rsidRPr="00E13CB4" w:rsidRDefault="00E13CB4" w:rsidP="00E13CB4"/>
    <w:p w14:paraId="4B6CF138" w14:textId="77777777" w:rsidR="00E13CB4" w:rsidRPr="00E13CB4" w:rsidRDefault="00E13CB4" w:rsidP="00E13CB4"/>
    <w:p w14:paraId="0D05AC4E" w14:textId="77777777" w:rsidR="00E13CB4" w:rsidRPr="00E13CB4" w:rsidRDefault="00E13CB4" w:rsidP="00E13CB4"/>
    <w:p w14:paraId="607C69D6" w14:textId="0D3D20EC" w:rsidR="0049428A" w:rsidRPr="00E13CB4" w:rsidRDefault="00E13CB4" w:rsidP="00942AEF">
      <w:pPr>
        <w:tabs>
          <w:tab w:val="left" w:pos="8360"/>
        </w:tabs>
      </w:pPr>
      <w:r>
        <w:tab/>
      </w:r>
      <w:r w:rsidR="00C6467B"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514871" behindDoc="0" locked="0" layoutInCell="1" allowOverlap="1" wp14:anchorId="3814D767" wp14:editId="5B69066C">
                <wp:simplePos x="0" y="0"/>
                <wp:positionH relativeFrom="column">
                  <wp:posOffset>-918990</wp:posOffset>
                </wp:positionH>
                <wp:positionV relativeFrom="paragraph">
                  <wp:posOffset>647065</wp:posOffset>
                </wp:positionV>
                <wp:extent cx="7600950" cy="428625"/>
                <wp:effectExtent l="0" t="0" r="0" b="9525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00950" cy="428625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>
            <w:pict>
              <v:rect w14:anchorId="5C2A9FCB" id="Rectangle 53" o:spid="_x0000_s1026" style="position:absolute;margin-left:-72.35pt;margin-top:50.95pt;width:598.5pt;height:33.75pt;z-index:25151487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" fillcolor="#92d050" stroked="f" strokeweight="1pt"/>
            </w:pict>
          </mc:Fallback>
        </mc:AlternateContent>
      </w:r>
      <w:r w:rsidR="00942AEF" w:rsidRPr="00E13CB4">
        <w:rPr>
          <w:rFonts w:ascii="Open Sans Light"/>
          <w:sz w:val="28"/>
          <w:szCs w:val="28"/>
        </w:rPr>
        <w:t xml:space="preserve"> </w:t>
      </w:r>
    </w:p>
    <w:sectPr w:rsidR="0049428A" w:rsidRPr="00E13CB4" w:rsidSect="00761E7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3E21BB" w14:textId="77777777" w:rsidR="001838B2" w:rsidRDefault="001838B2" w:rsidP="00FD3E9A">
      <w:pPr>
        <w:spacing w:after="0" w:line="240" w:lineRule="auto"/>
      </w:pPr>
      <w:r>
        <w:separator/>
      </w:r>
    </w:p>
  </w:endnote>
  <w:endnote w:type="continuationSeparator" w:id="0">
    <w:p w14:paraId="65D5DC8E" w14:textId="77777777" w:rsidR="001838B2" w:rsidRDefault="001838B2" w:rsidP="00FD3E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Zona Pro Bold">
    <w:altName w:val="Segoe UI Black"/>
    <w:panose1 w:val="00000000000000000000"/>
    <w:charset w:val="00"/>
    <w:family w:val="auto"/>
    <w:notTrueType/>
    <w:pitch w:val="variable"/>
    <w:sig w:usb0="00000001" w:usb1="4000004A" w:usb2="00000000" w:usb3="00000000" w:csb0="0000009B" w:csb1="00000000"/>
  </w:font>
  <w:font w:name="Sen">
    <w:altName w:val="Courier New"/>
    <w:panose1 w:val="00000000000000000000"/>
    <w:charset w:val="00"/>
    <w:family w:val="auto"/>
    <w:notTrueType/>
    <w:pitch w:val="variable"/>
    <w:sig w:usb0="00000001" w:usb1="00000000" w:usb2="00000000" w:usb3="00000000" w:csb0="00000083" w:csb1="00000000"/>
  </w:font>
  <w:font w:name="Bookman Old Style">
    <w:panose1 w:val="02050604050505020204"/>
    <w:charset w:val="CC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Open Sans Light">
    <w:altName w:val="Corbel Light"/>
    <w:charset w:val="00"/>
    <w:family w:val="swiss"/>
    <w:pitch w:val="variable"/>
    <w:sig w:usb0="00000001" w:usb1="4000205B" w:usb2="00000028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B4D058" w14:textId="77777777" w:rsidR="00C31AE3" w:rsidRDefault="00C31AE3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154139" w14:textId="77777777" w:rsidR="00C31AE3" w:rsidRDefault="00C31AE3">
    <w:pPr>
      <w:pStyle w:val="a6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A74948" w14:textId="77777777" w:rsidR="00C31AE3" w:rsidRDefault="00C31AE3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B511E3" w14:textId="77777777" w:rsidR="001838B2" w:rsidRDefault="001838B2" w:rsidP="00FD3E9A">
      <w:pPr>
        <w:spacing w:after="0" w:line="240" w:lineRule="auto"/>
      </w:pPr>
      <w:r>
        <w:separator/>
      </w:r>
    </w:p>
  </w:footnote>
  <w:footnote w:type="continuationSeparator" w:id="0">
    <w:p w14:paraId="096E2E21" w14:textId="77777777" w:rsidR="001838B2" w:rsidRDefault="001838B2" w:rsidP="00FD3E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7BF01A" w14:textId="77777777" w:rsidR="00C31AE3" w:rsidRDefault="00C31AE3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9CE805" w14:textId="77777777" w:rsidR="00C31AE3" w:rsidRDefault="00C31AE3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852EE5" w14:textId="77777777" w:rsidR="00C31AE3" w:rsidRDefault="00C31AE3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605C6B"/>
    <w:multiLevelType w:val="multilevel"/>
    <w:tmpl w:val="68FC10B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404040" w:themeColor="text1" w:themeTint="BF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35C50FDA"/>
    <w:multiLevelType w:val="hybridMultilevel"/>
    <w:tmpl w:val="84C4B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2E7045"/>
    <w:multiLevelType w:val="hybridMultilevel"/>
    <w:tmpl w:val="C6E6FB50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70CF75AF"/>
    <w:multiLevelType w:val="hybridMultilevel"/>
    <w:tmpl w:val="122EB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tjA0NDA1MDQ3MzJV0lEKTi0uzszPAykwqgUA/loycSwAAAA="/>
  </w:docVars>
  <w:rsids>
    <w:rsidRoot w:val="00761E72"/>
    <w:rsid w:val="00051E0C"/>
    <w:rsid w:val="0006032F"/>
    <w:rsid w:val="00073D7B"/>
    <w:rsid w:val="00090E88"/>
    <w:rsid w:val="000A2E7D"/>
    <w:rsid w:val="001613FA"/>
    <w:rsid w:val="001838B2"/>
    <w:rsid w:val="001D3383"/>
    <w:rsid w:val="0027506E"/>
    <w:rsid w:val="002F0A06"/>
    <w:rsid w:val="003003E6"/>
    <w:rsid w:val="00340993"/>
    <w:rsid w:val="003432E3"/>
    <w:rsid w:val="00373059"/>
    <w:rsid w:val="003852C0"/>
    <w:rsid w:val="004733AB"/>
    <w:rsid w:val="0049428A"/>
    <w:rsid w:val="004A1756"/>
    <w:rsid w:val="004C7DAA"/>
    <w:rsid w:val="004F0624"/>
    <w:rsid w:val="00543D15"/>
    <w:rsid w:val="00576A23"/>
    <w:rsid w:val="00590A4F"/>
    <w:rsid w:val="005F13A1"/>
    <w:rsid w:val="0063580F"/>
    <w:rsid w:val="006A378F"/>
    <w:rsid w:val="006B75E4"/>
    <w:rsid w:val="006C00F3"/>
    <w:rsid w:val="006C2AAD"/>
    <w:rsid w:val="0071111E"/>
    <w:rsid w:val="00730AE8"/>
    <w:rsid w:val="00732CC6"/>
    <w:rsid w:val="00752CC8"/>
    <w:rsid w:val="00761E72"/>
    <w:rsid w:val="00784DA6"/>
    <w:rsid w:val="007A012B"/>
    <w:rsid w:val="007E5B35"/>
    <w:rsid w:val="008051A8"/>
    <w:rsid w:val="00807972"/>
    <w:rsid w:val="008137F5"/>
    <w:rsid w:val="0084415B"/>
    <w:rsid w:val="0088501C"/>
    <w:rsid w:val="008A09A1"/>
    <w:rsid w:val="008C4DF0"/>
    <w:rsid w:val="008C598C"/>
    <w:rsid w:val="008D4AD1"/>
    <w:rsid w:val="00942AEF"/>
    <w:rsid w:val="009900A4"/>
    <w:rsid w:val="00992E3B"/>
    <w:rsid w:val="00A256E0"/>
    <w:rsid w:val="00A97403"/>
    <w:rsid w:val="00AE3706"/>
    <w:rsid w:val="00AF217E"/>
    <w:rsid w:val="00B87823"/>
    <w:rsid w:val="00BC1E4C"/>
    <w:rsid w:val="00C14CEE"/>
    <w:rsid w:val="00C15EA8"/>
    <w:rsid w:val="00C16190"/>
    <w:rsid w:val="00C31AE3"/>
    <w:rsid w:val="00C63A11"/>
    <w:rsid w:val="00C6467B"/>
    <w:rsid w:val="00C86139"/>
    <w:rsid w:val="00CD3011"/>
    <w:rsid w:val="00CF7AA6"/>
    <w:rsid w:val="00CF7F80"/>
    <w:rsid w:val="00D21F9B"/>
    <w:rsid w:val="00D249C0"/>
    <w:rsid w:val="00D87A46"/>
    <w:rsid w:val="00DA4538"/>
    <w:rsid w:val="00E13CB4"/>
    <w:rsid w:val="00E50A32"/>
    <w:rsid w:val="00E80FFD"/>
    <w:rsid w:val="00EA669B"/>
    <w:rsid w:val="00ED5F33"/>
    <w:rsid w:val="00F02CE5"/>
    <w:rsid w:val="00F069B8"/>
    <w:rsid w:val="00FA7E89"/>
    <w:rsid w:val="00FC1799"/>
    <w:rsid w:val="00FD3E9A"/>
    <w:rsid w:val="00FE20D8"/>
    <w:rsid w:val="00FE3D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E5C08BA"/>
  <w15:chartTrackingRefBased/>
  <w15:docId w15:val="{C95C2158-F57E-4E9E-A8AA-A83CFDC5E0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A4538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30AE8"/>
    <w:pPr>
      <w:ind w:left="720"/>
      <w:contextualSpacing/>
    </w:pPr>
  </w:style>
  <w:style w:type="paragraph" w:styleId="a4">
    <w:name w:val="header"/>
    <w:basedOn w:val="a"/>
    <w:link w:val="a5"/>
    <w:uiPriority w:val="99"/>
    <w:unhideWhenUsed/>
    <w:rsid w:val="00FD3E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FD3E9A"/>
  </w:style>
  <w:style w:type="paragraph" w:styleId="a6">
    <w:name w:val="footer"/>
    <w:basedOn w:val="a"/>
    <w:link w:val="a7"/>
    <w:uiPriority w:val="99"/>
    <w:unhideWhenUsed/>
    <w:rsid w:val="00FD3E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FD3E9A"/>
  </w:style>
  <w:style w:type="character" w:styleId="a8">
    <w:name w:val="Hyperlink"/>
    <w:basedOn w:val="a0"/>
    <w:uiPriority w:val="99"/>
    <w:unhideWhenUsed/>
    <w:rsid w:val="00E13CB4"/>
    <w:rPr>
      <w:color w:val="2998E3" w:themeColor="hyperlink"/>
      <w:u w:val="single"/>
    </w:rPr>
  </w:style>
  <w:style w:type="character" w:styleId="a9">
    <w:name w:val="FollowedHyperlink"/>
    <w:basedOn w:val="a0"/>
    <w:uiPriority w:val="99"/>
    <w:semiHidden/>
    <w:unhideWhenUsed/>
    <w:rsid w:val="00E13CB4"/>
    <w:rPr>
      <w:color w:val="7F723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Yellow">
      <a:dk1>
        <a:sysClr val="windowText" lastClr="000000"/>
      </a:dk1>
      <a:lt1>
        <a:sysClr val="window" lastClr="FFFFFF"/>
      </a:lt1>
      <a:dk2>
        <a:srgbClr val="39302A"/>
      </a:dk2>
      <a:lt2>
        <a:srgbClr val="E5DEDB"/>
      </a:lt2>
      <a:accent1>
        <a:srgbClr val="FFCA08"/>
      </a:accent1>
      <a:accent2>
        <a:srgbClr val="F8931D"/>
      </a:accent2>
      <a:accent3>
        <a:srgbClr val="CE8D3E"/>
      </a:accent3>
      <a:accent4>
        <a:srgbClr val="EC7016"/>
      </a:accent4>
      <a:accent5>
        <a:srgbClr val="E64823"/>
      </a:accent5>
      <a:accent6>
        <a:srgbClr val="9C6A6A"/>
      </a:accent6>
      <a:hlink>
        <a:srgbClr val="2998E3"/>
      </a:hlink>
      <a:folHlink>
        <a:srgbClr val="7F723D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4E9F115-0CB6-4C73-9A5C-53A12BBC20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</Words>
  <Characters>40</Characters>
  <Application>Microsoft Office Word</Application>
  <DocSecurity>0</DocSecurity>
  <Lines>1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VivoBook®</cp:lastModifiedBy>
  <cp:revision>2</cp:revision>
  <dcterms:created xsi:type="dcterms:W3CDTF">2020-11-08T20:25:00Z</dcterms:created>
  <dcterms:modified xsi:type="dcterms:W3CDTF">2020-11-08T20:25:00Z</dcterms:modified>
</cp:coreProperties>
</file>